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19625" w14:textId="44DD35F2" w:rsidR="0032683D" w:rsidRDefault="00BB6907" w:rsidP="00BB6907">
      <w:pPr>
        <w:jc w:val="center"/>
        <w:rPr>
          <w:noProof/>
        </w:rPr>
      </w:pPr>
      <w:r>
        <w:rPr>
          <w:noProof/>
        </w:rPr>
        <w:t>FetchRewards Assessment – ManasaKumaraswamy</w:t>
      </w:r>
    </w:p>
    <w:p w14:paraId="2DC4BFF3" w14:textId="77777777" w:rsidR="0032683D" w:rsidRDefault="0032683D" w:rsidP="00AC3F39">
      <w:pPr>
        <w:rPr>
          <w:noProof/>
        </w:rPr>
      </w:pPr>
    </w:p>
    <w:p w14:paraId="34EFC099" w14:textId="70048C70" w:rsidR="000C02BB" w:rsidRDefault="00EF60DF" w:rsidP="00AC3F39">
      <w:r w:rsidRPr="00EF60DF">
        <w:rPr>
          <w:noProof/>
        </w:rPr>
        <w:drawing>
          <wp:inline distT="0" distB="0" distL="0" distR="0" wp14:anchorId="60FB7D77" wp14:editId="457AD4FD">
            <wp:extent cx="5943600" cy="47110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1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CA99B" w14:textId="2453A881" w:rsidR="0032683D" w:rsidRDefault="0032683D" w:rsidP="00AC3F39"/>
    <w:p w14:paraId="387426D1" w14:textId="710E90A2" w:rsidR="0032683D" w:rsidRPr="00AC3F39" w:rsidRDefault="0032683D" w:rsidP="0032683D">
      <w:pPr>
        <w:jc w:val="center"/>
      </w:pPr>
      <w:r>
        <w:t>ER Diagram for Database Design</w:t>
      </w:r>
    </w:p>
    <w:sectPr w:rsidR="0032683D" w:rsidRPr="00AC3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DECAgMjCxMjcyUdpeDU4uLM/DyQAuNaABs+7YwsAAAA"/>
  </w:docVars>
  <w:rsids>
    <w:rsidRoot w:val="00AC3F39"/>
    <w:rsid w:val="000C02BB"/>
    <w:rsid w:val="0032683D"/>
    <w:rsid w:val="00AC3F39"/>
    <w:rsid w:val="00BB6907"/>
    <w:rsid w:val="00E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CB784"/>
  <w15:chartTrackingRefBased/>
  <w15:docId w15:val="{BE5349C6-8AAD-4AFD-ADA3-A19F57EC2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aswamy, Manasa</dc:creator>
  <cp:keywords/>
  <dc:description/>
  <cp:lastModifiedBy>Kumaraswamy, Manasa</cp:lastModifiedBy>
  <cp:revision>4</cp:revision>
  <dcterms:created xsi:type="dcterms:W3CDTF">2021-04-29T23:57:00Z</dcterms:created>
  <dcterms:modified xsi:type="dcterms:W3CDTF">2021-04-30T03:30:00Z</dcterms:modified>
</cp:coreProperties>
</file>